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50526" w14:textId="77777777" w:rsidR="00BD4BAF" w:rsidRDefault="00BD4BAF" w:rsidP="00BD4BAF">
      <w:pPr>
        <w:rPr>
          <w:rFonts w:ascii="Arial" w:hAnsi="Arial" w:cs="Arial"/>
          <w:sz w:val="22"/>
          <w:szCs w:val="22"/>
        </w:rPr>
      </w:pPr>
    </w:p>
    <w:p w14:paraId="2A050A8B" w14:textId="101DDCE5" w:rsidR="008705FE" w:rsidRDefault="008705FE" w:rsidP="008705FE">
      <w:pPr>
        <w:pStyle w:val="Corpotesto"/>
        <w:tabs>
          <w:tab w:val="left" w:pos="5865"/>
        </w:tabs>
        <w:spacing w:line="204" w:lineRule="exact"/>
        <w:ind w:left="0"/>
        <w:jc w:val="both"/>
      </w:pPr>
      <w:r>
        <w:t xml:space="preserve">Allegato </w:t>
      </w:r>
      <w:r w:rsidR="004B0C04">
        <w:t>10</w:t>
      </w:r>
      <w:r>
        <w:t xml:space="preserve"> - Dichiarazione </w:t>
      </w:r>
      <w:r w:rsidR="00026460">
        <w:t>CAM</w:t>
      </w:r>
      <w:r>
        <w:t xml:space="preserve"> </w:t>
      </w:r>
    </w:p>
    <w:p w14:paraId="7667F7DB" w14:textId="499C23AC" w:rsidR="00E64FBD" w:rsidRPr="00E64FBD" w:rsidRDefault="00B23194" w:rsidP="008705FE">
      <w:pPr>
        <w:pStyle w:val="Corpotesto"/>
        <w:tabs>
          <w:tab w:val="left" w:pos="5865"/>
        </w:tabs>
        <w:spacing w:line="204" w:lineRule="exact"/>
        <w:ind w:left="0"/>
        <w:rPr>
          <w:b/>
          <w:bCs/>
        </w:rPr>
      </w:pPr>
      <w:r>
        <w:tab/>
      </w:r>
    </w:p>
    <w:p w14:paraId="10AEABFD" w14:textId="7EE05D33" w:rsidR="0097115D" w:rsidRDefault="00B23194" w:rsidP="008A510C">
      <w:pPr>
        <w:ind w:right="-1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Piano nazionale di ripresa e resilienza – progetti in essere. Missione 4 – Istruzione e Ricerca – Componente 1 – Potenziamento dell’offerta dei servizi di istruzione: dagli asili nido alle Università – Investimento 3.2 “Scuola 4.0: scuole innovative, cablaggio, nuovi ambienti di apprendimento e laboratori” del Piano nazionale di ripresa e resilienza, finanziato dall’Unione europea – Next Generation EU– Azione 1 – Next Generation class – Ambienti di apprendimento innovativi. Linea di investimento M4C1I3.2 - Scuole 4.0: scuole innovative e laboratori.</w:t>
      </w:r>
      <w:r w:rsid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 </w:t>
      </w:r>
      <w:r w:rsidR="006F4546" w:rsidRP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Codice Avviso M4C1I3.2-2022-961</w:t>
      </w:r>
      <w:r w:rsid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. </w:t>
      </w:r>
      <w:r w:rsidR="006F4546" w:rsidRP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Decreti del direttore della Direzione Generale per i fondi strutturali per l’istruzione, l’edilizia scolastica e la scuola digitale 20 luglio 2021, n. 201 e 18 febbraio 2022, n. 42.</w:t>
      </w:r>
    </w:p>
    <w:p w14:paraId="3F607BF5" w14:textId="6CA47746" w:rsidR="0097115D" w:rsidRPr="006F4546" w:rsidRDefault="0097115D" w:rsidP="008A510C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Titolo del Progetto “Spazi vitali”</w:t>
      </w:r>
      <w:r w:rsidR="00B23194" w:rsidRP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 </w:t>
      </w:r>
      <w:r w:rsidR="00652AC8" w:rsidRPr="00652AC8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M4C1I3.2-2022-961-13283</w:t>
      </w:r>
    </w:p>
    <w:p w14:paraId="2F53AB8E" w14:textId="5186277E" w:rsidR="00B23194" w:rsidRPr="006F4546" w:rsidRDefault="00B23194" w:rsidP="00B65A17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6F4546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CUP: </w:t>
      </w:r>
      <w:r w:rsidR="00347314" w:rsidRPr="00652AC8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F94D22003030006</w:t>
      </w:r>
    </w:p>
    <w:p w14:paraId="55E6D5DF" w14:textId="3483632E" w:rsidR="003D382E" w:rsidRPr="00AB1DD9" w:rsidRDefault="0097115D" w:rsidP="00AB1DD9">
      <w:pPr>
        <w:pStyle w:val="Default"/>
        <w:rPr>
          <w:rFonts w:ascii="Microsoft Sans Serif" w:eastAsia="Microsoft Sans Serif" w:hAnsi="Microsoft Sans Serif" w:cs="Microsoft Sans Serif"/>
          <w:color w:val="auto"/>
          <w:sz w:val="22"/>
          <w:szCs w:val="22"/>
        </w:rPr>
      </w:pPr>
      <w:r w:rsidRPr="00AB1DD9">
        <w:rPr>
          <w:rFonts w:ascii="Microsoft Sans Serif" w:eastAsia="Microsoft Sans Serif" w:hAnsi="Microsoft Sans Serif" w:cs="Microsoft Sans Serif"/>
          <w:color w:val="auto"/>
          <w:sz w:val="22"/>
          <w:szCs w:val="22"/>
        </w:rPr>
        <w:t>CIG:</w:t>
      </w:r>
      <w:r w:rsidR="00A322D1" w:rsidRPr="00AB1DD9">
        <w:rPr>
          <w:rFonts w:ascii="Microsoft Sans Serif" w:eastAsia="Microsoft Sans Serif" w:hAnsi="Microsoft Sans Serif" w:cs="Microsoft Sans Serif"/>
          <w:color w:val="auto"/>
          <w:sz w:val="22"/>
          <w:szCs w:val="22"/>
        </w:rPr>
        <w:t xml:space="preserve"> </w:t>
      </w:r>
      <w:r w:rsidR="00AB1DD9" w:rsidRPr="00AB1DD9">
        <w:rPr>
          <w:rFonts w:ascii="Microsoft Sans Serif" w:eastAsia="Microsoft Sans Serif" w:hAnsi="Microsoft Sans Serif" w:cs="Microsoft Sans Serif"/>
          <w:color w:val="auto"/>
          <w:sz w:val="22"/>
          <w:szCs w:val="22"/>
        </w:rPr>
        <w:t>A00E491F43</w:t>
      </w:r>
    </w:p>
    <w:p w14:paraId="4F92FD1C" w14:textId="77777777" w:rsidR="00C61F15" w:rsidRPr="00C61F15" w:rsidRDefault="00C61F15" w:rsidP="00C61F15">
      <w:pPr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CRITERI DI SOSTENIBILITÀ ENERGETICA E AMBIENTALE (CAM)</w:t>
      </w:r>
    </w:p>
    <w:p w14:paraId="5504F2C3" w14:textId="77777777" w:rsidR="00C61F15" w:rsidRPr="00C61F15" w:rsidRDefault="00C61F15" w:rsidP="00C61F15">
      <w:pPr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39E209A4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Il sottoscritto………...……………………………………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…....    nato a 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.…………………..</w:t>
      </w:r>
    </w:p>
    <w:p w14:paraId="2F98BA83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il   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.…................… C.F. ……………………………………… residente a…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.………. Prov. .................</w:t>
      </w:r>
    </w:p>
    <w:p w14:paraId="1137F694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Via 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 .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…………………….............................................................. n. ................... CAP…………………………</w:t>
      </w:r>
    </w:p>
    <w:p w14:paraId="2AFB4E14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nella sua qualità di …………………………………………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.…….…………………………………………………………..</w:t>
      </w:r>
    </w:p>
    <w:p w14:paraId="05EF2598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dell’impresa…………………………………………………………………………………………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.........................</w:t>
      </w:r>
    </w:p>
    <w:p w14:paraId="4281E0E8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Cod. Fiscale Impresa …………………………………………………………………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………………………………...</w:t>
      </w:r>
    </w:p>
    <w:p w14:paraId="0B9DEFF6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P. IVA (se diversa dal cod. fiscale) ………………………………………………………………………………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.………….</w:t>
      </w:r>
    </w:p>
    <w:p w14:paraId="450B7560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tel. ...…………………………….........................…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…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…... Fax</w:t>
      </w:r>
      <w:proofErr w:type="gramStart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 ....</w:t>
      </w:r>
      <w:proofErr w:type="gramEnd"/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.……………………………………………………………….</w:t>
      </w:r>
    </w:p>
    <w:p w14:paraId="63A2C8E0" w14:textId="77777777" w:rsidR="00C61F15" w:rsidRPr="00C61F15" w:rsidRDefault="00C61F15" w:rsidP="00C61F15">
      <w:pPr>
        <w:autoSpaceDE w:val="0"/>
        <w:autoSpaceDN w:val="0"/>
        <w:adjustRightInd w:val="0"/>
        <w:spacing w:line="360" w:lineRule="auto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e-mail…………………………………………......... PEC…………………………………………………………………………………….</w:t>
      </w:r>
    </w:p>
    <w:p w14:paraId="770133E1" w14:textId="77777777" w:rsidR="00C61F15" w:rsidRPr="00C61F15" w:rsidRDefault="00C61F15" w:rsidP="00C61F15">
      <w:pPr>
        <w:autoSpaceDE w:val="0"/>
        <w:autoSpaceDN w:val="0"/>
        <w:adjustRightInd w:val="0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04303E45" w14:textId="77777777" w:rsidR="00C61F15" w:rsidRPr="00C61F15" w:rsidRDefault="00C61F15" w:rsidP="00C61F15">
      <w:pPr>
        <w:autoSpaceDE w:val="0"/>
        <w:autoSpaceDN w:val="0"/>
        <w:adjustRightInd w:val="0"/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DICHIARA AI SENSI DEGLI ART. 46 E 47 DEL DPR 28.12.2000 N. 445,</w:t>
      </w:r>
    </w:p>
    <w:p w14:paraId="49D19689" w14:textId="77777777" w:rsidR="00C61F15" w:rsidRPr="00C61F15" w:rsidRDefault="00C61F15" w:rsidP="00C61F15">
      <w:pPr>
        <w:autoSpaceDE w:val="0"/>
        <w:autoSpaceDN w:val="0"/>
        <w:adjustRightInd w:val="0"/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CONSAPEVOLE DELLA RESPONSABILITA' PENALE CUI PUO’ ANDARE INCONTRO IN CASO DI AFFERMAZIONI MENDACI AI SENSI DELL'ART. 76 DEL MEDESIMO DPR 445/2000:</w:t>
      </w:r>
    </w:p>
    <w:p w14:paraId="0888EBD3" w14:textId="77777777" w:rsidR="00C61F15" w:rsidRPr="00C61F15" w:rsidRDefault="00C61F15" w:rsidP="00C61F15">
      <w:pPr>
        <w:autoSpaceDE w:val="0"/>
        <w:autoSpaceDN w:val="0"/>
        <w:adjustRightInd w:val="0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07CBC044" w14:textId="77777777" w:rsidR="00C61F15" w:rsidRPr="00C61F15" w:rsidRDefault="00C61F15" w:rsidP="00C61F15">
      <w:pPr>
        <w:autoSpaceDE w:val="0"/>
        <w:autoSpaceDN w:val="0"/>
        <w:adjustRightInd w:val="0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lastRenderedPageBreak/>
        <w:t>CHE I PRODOTTI FORNITI, RIENTRANTI NELL’ELENCO DELLE CATEGORIE SOGGETTE ALLA RISPONDENZA E VERIFICA DEI CRITERI CAM ATTUALMENTE IN VIGORE, SONO RISPONDENTI AI REQUISITI DEI CRITERI AMBIENTALI MINIMI RICHIESTI</w:t>
      </w:r>
    </w:p>
    <w:p w14:paraId="2E9BB68A" w14:textId="77777777" w:rsidR="00C61F15" w:rsidRPr="00C61F15" w:rsidRDefault="00C61F15" w:rsidP="00C61F15">
      <w:pPr>
        <w:autoSpaceDE w:val="0"/>
        <w:autoSpaceDN w:val="0"/>
        <w:adjustRightInd w:val="0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26B68AB3" w14:textId="77777777" w:rsidR="00C61F15" w:rsidRPr="00C61F15" w:rsidRDefault="00C61F15" w:rsidP="00C61F15">
      <w:pPr>
        <w:autoSpaceDE w:val="0"/>
        <w:autoSpaceDN w:val="0"/>
        <w:adjustRightInd w:val="0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43F3C234" w14:textId="77777777" w:rsidR="00C61F15" w:rsidRPr="00C61F15" w:rsidRDefault="00C61F15" w:rsidP="00C61F15">
      <w:pPr>
        <w:autoSpaceDE w:val="0"/>
        <w:autoSpaceDN w:val="0"/>
        <w:ind w:right="-369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Data____________</w:t>
      </w: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</w: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</w: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</w: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</w: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</w: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  <w:t>Timbro e Firma</w:t>
      </w:r>
    </w:p>
    <w:p w14:paraId="796E222C" w14:textId="77777777" w:rsidR="00C61F15" w:rsidRPr="00C61F15" w:rsidRDefault="00C61F15" w:rsidP="00C61F15">
      <w:pPr>
        <w:tabs>
          <w:tab w:val="center" w:pos="4818"/>
        </w:tabs>
        <w:autoSpaceDE w:val="0"/>
        <w:autoSpaceDN w:val="0"/>
        <w:adjustRightInd w:val="0"/>
        <w:ind w:right="403"/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1121F7A9" w14:textId="77777777" w:rsidR="00C61F15" w:rsidRPr="00C61F15" w:rsidRDefault="00C61F15" w:rsidP="00C61F15">
      <w:pPr>
        <w:tabs>
          <w:tab w:val="center" w:pos="4818"/>
        </w:tabs>
        <w:autoSpaceDE w:val="0"/>
        <w:autoSpaceDN w:val="0"/>
        <w:adjustRightInd w:val="0"/>
        <w:ind w:right="403"/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 xml:space="preserve">                                                                   _______________________</w:t>
      </w:r>
    </w:p>
    <w:p w14:paraId="5F26C3AB" w14:textId="77777777" w:rsidR="00C61F15" w:rsidRPr="00C61F15" w:rsidRDefault="00C61F15" w:rsidP="00C61F15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</w:p>
    <w:p w14:paraId="6D2D5694" w14:textId="77777777" w:rsidR="00C61F15" w:rsidRPr="00C61F15" w:rsidRDefault="00C61F15" w:rsidP="00C61F15">
      <w:pPr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ab/>
      </w:r>
    </w:p>
    <w:p w14:paraId="7F5F5556" w14:textId="77777777" w:rsidR="00C61F15" w:rsidRPr="00C61F15" w:rsidRDefault="00C61F15" w:rsidP="00C61F15">
      <w:pPr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</w:pPr>
      <w:r w:rsidRPr="00C61F15">
        <w:rPr>
          <w:rFonts w:ascii="Microsoft Sans Serif" w:eastAsia="Microsoft Sans Serif" w:hAnsi="Microsoft Sans Serif" w:cs="Microsoft Sans Serif"/>
          <w:kern w:val="0"/>
          <w:sz w:val="22"/>
          <w:szCs w:val="22"/>
          <w:lang w:eastAsia="en-US" w:bidi="ar-SA"/>
        </w:rPr>
        <w:t>N.B.: Ai fini della validità della presente dichiarazione deve essere allegata la fotocopia non autenticata di un documento di identità del sottoscrittore.</w:t>
      </w:r>
    </w:p>
    <w:p w14:paraId="19B336D4" w14:textId="77777777" w:rsidR="00B23194" w:rsidRPr="000B5D4A" w:rsidRDefault="00B23194" w:rsidP="00C61F15">
      <w:pPr>
        <w:pStyle w:val="Titolo3"/>
        <w:spacing w:before="0"/>
        <w:jc w:val="center"/>
        <w:rPr>
          <w:shd w:val="clear" w:color="auto" w:fill="FFFFFF"/>
        </w:rPr>
      </w:pPr>
    </w:p>
    <w:sectPr w:rsidR="00B23194" w:rsidRPr="000B5D4A" w:rsidSect="006F45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07775" w14:textId="77777777" w:rsidR="00432842" w:rsidRDefault="00432842" w:rsidP="006851C5">
      <w:r>
        <w:separator/>
      </w:r>
    </w:p>
  </w:endnote>
  <w:endnote w:type="continuationSeparator" w:id="0">
    <w:p w14:paraId="17CA84D7" w14:textId="77777777" w:rsidR="00432842" w:rsidRDefault="00432842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B0C0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B0C0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B0C0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B0C0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8F79D" w14:textId="77777777" w:rsidR="00432842" w:rsidRDefault="00432842" w:rsidP="006851C5">
      <w:r>
        <w:separator/>
      </w:r>
    </w:p>
  </w:footnote>
  <w:footnote w:type="continuationSeparator" w:id="0">
    <w:p w14:paraId="275D392E" w14:textId="77777777" w:rsidR="00432842" w:rsidRDefault="00432842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AB1DD9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 w15:restartNumberingAfterBreak="0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 w15:restartNumberingAfterBreak="0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 w15:restartNumberingAfterBreak="0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 w15:restartNumberingAfterBreak="0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 w15:restartNumberingAfterBreak="0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 w15:restartNumberingAfterBreak="0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358842">
    <w:abstractNumId w:val="13"/>
  </w:num>
  <w:num w:numId="2" w16cid:durableId="475923524">
    <w:abstractNumId w:val="0"/>
  </w:num>
  <w:num w:numId="3" w16cid:durableId="2001614425">
    <w:abstractNumId w:val="17"/>
  </w:num>
  <w:num w:numId="4" w16cid:durableId="1959406443">
    <w:abstractNumId w:val="9"/>
  </w:num>
  <w:num w:numId="5" w16cid:durableId="1432704079">
    <w:abstractNumId w:val="16"/>
  </w:num>
  <w:num w:numId="6" w16cid:durableId="614749999">
    <w:abstractNumId w:val="8"/>
  </w:num>
  <w:num w:numId="7" w16cid:durableId="1060055754">
    <w:abstractNumId w:val="2"/>
  </w:num>
  <w:num w:numId="8" w16cid:durableId="536553954">
    <w:abstractNumId w:val="7"/>
  </w:num>
  <w:num w:numId="9" w16cid:durableId="203837475">
    <w:abstractNumId w:val="4"/>
  </w:num>
  <w:num w:numId="10" w16cid:durableId="498008078">
    <w:abstractNumId w:val="11"/>
  </w:num>
  <w:num w:numId="11" w16cid:durableId="734938107">
    <w:abstractNumId w:val="6"/>
  </w:num>
  <w:num w:numId="12" w16cid:durableId="1697196007">
    <w:abstractNumId w:val="3"/>
  </w:num>
  <w:num w:numId="13" w16cid:durableId="1043217170">
    <w:abstractNumId w:val="12"/>
  </w:num>
  <w:num w:numId="14" w16cid:durableId="538443866">
    <w:abstractNumId w:val="14"/>
  </w:num>
  <w:num w:numId="15" w16cid:durableId="1844203048">
    <w:abstractNumId w:val="5"/>
  </w:num>
  <w:num w:numId="16" w16cid:durableId="769161322">
    <w:abstractNumId w:val="1"/>
  </w:num>
  <w:num w:numId="17" w16cid:durableId="1830486510">
    <w:abstractNumId w:val="10"/>
  </w:num>
  <w:num w:numId="18" w16cid:durableId="208151551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26460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7BE5"/>
    <w:rsid w:val="001B2805"/>
    <w:rsid w:val="001C4793"/>
    <w:rsid w:val="001D70FE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B0C04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5FE"/>
    <w:rsid w:val="00870CF0"/>
    <w:rsid w:val="00891336"/>
    <w:rsid w:val="008A0BC7"/>
    <w:rsid w:val="008A510C"/>
    <w:rsid w:val="008B15C0"/>
    <w:rsid w:val="008B28F4"/>
    <w:rsid w:val="008B519F"/>
    <w:rsid w:val="008B6410"/>
    <w:rsid w:val="008D2369"/>
    <w:rsid w:val="008D312B"/>
    <w:rsid w:val="008D322B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1DD9"/>
    <w:rsid w:val="00AB3259"/>
    <w:rsid w:val="00AB5686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BE3792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61F15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64A0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0DA"/>
    <w:rsid w:val="00EA580F"/>
    <w:rsid w:val="00EA68B8"/>
    <w:rsid w:val="00EB4A27"/>
    <w:rsid w:val="00EF32C3"/>
    <w:rsid w:val="00F01911"/>
    <w:rsid w:val="00F067F4"/>
    <w:rsid w:val="00F23A84"/>
    <w:rsid w:val="00F86B74"/>
    <w:rsid w:val="00F872A7"/>
    <w:rsid w:val="00F87CA5"/>
    <w:rsid w:val="00FB3FBE"/>
    <w:rsid w:val="00FC2581"/>
    <w:rsid w:val="00FD138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4:docId w14:val="06C497D1"/>
  <w15:docId w15:val="{C6ACD3F4-3FEE-4008-AAE1-2A937BBC1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05848-CDF9-4A3F-947A-0B9CF09AF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4</cp:revision>
  <cp:lastPrinted>2023-07-03T14:37:00Z</cp:lastPrinted>
  <dcterms:created xsi:type="dcterms:W3CDTF">2023-09-10T19:54:00Z</dcterms:created>
  <dcterms:modified xsi:type="dcterms:W3CDTF">2023-09-12T11:50:00Z</dcterms:modified>
</cp:coreProperties>
</file>